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1A5F3" w14:textId="29EAB9AE" w:rsidR="00730202" w:rsidRPr="005C40C0" w:rsidRDefault="0015395A" w:rsidP="005C40C0">
      <w:pPr>
        <w:jc w:val="center"/>
        <w:rPr>
          <w:rFonts w:ascii="Product Sans" w:hAnsi="Product Sans"/>
          <w:b/>
          <w:bCs/>
          <w:sz w:val="32"/>
          <w:szCs w:val="32"/>
          <w:lang w:val="ru-RU"/>
        </w:rPr>
      </w:pPr>
      <w:r w:rsidRPr="005C40C0">
        <w:rPr>
          <w:rFonts w:ascii="Product Sans" w:hAnsi="Product Sans"/>
          <w:b/>
          <w:bCs/>
          <w:sz w:val="32"/>
          <w:szCs w:val="32"/>
          <w:lang w:val="ru-RU"/>
        </w:rPr>
        <w:t>Памятка: Титрование допамина через инфузомат</w:t>
      </w:r>
    </w:p>
    <w:p w14:paraId="2CE20880" w14:textId="5EC44C16" w:rsidR="00605787" w:rsidRPr="00981647" w:rsidRDefault="00416C85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81647">
        <w:rPr>
          <w:rFonts w:ascii="Noto Sans" w:hAnsi="Noto Sans" w:cs="Noto Sans"/>
          <w:sz w:val="20"/>
          <w:szCs w:val="20"/>
          <w:lang w:val="ru-RU"/>
        </w:rPr>
        <w:t>Параметры инфузии:</w:t>
      </w:r>
    </w:p>
    <w:p w14:paraId="2BA7DC6F" w14:textId="64F70D9C" w:rsidR="00416C85" w:rsidRPr="00981647" w:rsidRDefault="00416C85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81647">
        <w:rPr>
          <w:rFonts w:ascii="Noto Sans" w:hAnsi="Noto Sans" w:cs="Noto Sans"/>
          <w:sz w:val="20"/>
          <w:szCs w:val="20"/>
          <w:lang w:val="ru-RU"/>
        </w:rPr>
        <w:t>– объём</w:t>
      </w:r>
    </w:p>
    <w:p w14:paraId="74D1FE73" w14:textId="7611804B" w:rsidR="00416C85" w:rsidRPr="00981647" w:rsidRDefault="00416C85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81647">
        <w:rPr>
          <w:rFonts w:ascii="Noto Sans" w:hAnsi="Noto Sans" w:cs="Noto Sans"/>
          <w:sz w:val="20"/>
          <w:szCs w:val="20"/>
          <w:lang w:val="ru-RU"/>
        </w:rPr>
        <w:t>– время</w:t>
      </w:r>
    </w:p>
    <w:p w14:paraId="1873A10E" w14:textId="41EF6330" w:rsidR="00416C85" w:rsidRPr="00981647" w:rsidRDefault="00416C85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81647">
        <w:rPr>
          <w:rFonts w:ascii="Noto Sans" w:hAnsi="Noto Sans" w:cs="Noto Sans"/>
          <w:sz w:val="20"/>
          <w:szCs w:val="20"/>
          <w:lang w:val="ru-RU"/>
        </w:rPr>
        <w:t>– скорость</w:t>
      </w:r>
    </w:p>
    <w:p w14:paraId="17BD12EA" w14:textId="4B8B52C1" w:rsidR="005C40C0" w:rsidRPr="00981647" w:rsidRDefault="005C40C0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</w:p>
    <w:p w14:paraId="3AF29559" w14:textId="2BC1DF3A" w:rsidR="005C40C0" w:rsidRPr="00931C78" w:rsidRDefault="00F30E03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31C78">
        <w:rPr>
          <w:rFonts w:ascii="Noto Sans" w:hAnsi="Noto Sans" w:cs="Noto Sans"/>
          <w:sz w:val="20"/>
          <w:szCs w:val="20"/>
          <w:lang w:val="ru-RU"/>
        </w:rPr>
        <w:t xml:space="preserve">Для проведения инфузии достаточно задать </w:t>
      </w:r>
      <w:r w:rsidR="00877EF0" w:rsidRPr="00931C78">
        <w:rPr>
          <w:rFonts w:ascii="Noto Sans" w:hAnsi="Noto Sans" w:cs="Noto Sans"/>
          <w:sz w:val="20"/>
          <w:szCs w:val="20"/>
          <w:lang w:val="ru-RU"/>
        </w:rPr>
        <w:t xml:space="preserve">любые </w:t>
      </w:r>
      <w:r w:rsidRPr="00931C78">
        <w:rPr>
          <w:rFonts w:ascii="Noto Sans" w:hAnsi="Noto Sans" w:cs="Noto Sans"/>
          <w:sz w:val="20"/>
          <w:szCs w:val="20"/>
          <w:lang w:val="ru-RU"/>
        </w:rPr>
        <w:t xml:space="preserve">2 из 3 </w:t>
      </w:r>
      <w:r w:rsidR="00877EF0" w:rsidRPr="00931C78">
        <w:rPr>
          <w:rFonts w:ascii="Noto Sans" w:hAnsi="Noto Sans" w:cs="Noto Sans"/>
          <w:sz w:val="20"/>
          <w:szCs w:val="20"/>
          <w:lang w:val="ru-RU"/>
        </w:rPr>
        <w:t xml:space="preserve">возможных </w:t>
      </w:r>
      <w:r w:rsidRPr="00931C78">
        <w:rPr>
          <w:rFonts w:ascii="Noto Sans" w:hAnsi="Noto Sans" w:cs="Noto Sans"/>
          <w:sz w:val="20"/>
          <w:szCs w:val="20"/>
          <w:lang w:val="ru-RU"/>
        </w:rPr>
        <w:t>параметров</w:t>
      </w:r>
      <w:r w:rsidR="00877EF0" w:rsidRPr="00931C78">
        <w:rPr>
          <w:rFonts w:ascii="Noto Sans" w:hAnsi="Noto Sans" w:cs="Noto Sans"/>
          <w:sz w:val="20"/>
          <w:szCs w:val="20"/>
          <w:lang w:val="ru-RU"/>
        </w:rPr>
        <w:t>.</w:t>
      </w:r>
      <w:r w:rsidR="00010733" w:rsidRPr="00931C78">
        <w:rPr>
          <w:rFonts w:ascii="Noto Sans" w:hAnsi="Noto Sans" w:cs="Noto Sans"/>
          <w:sz w:val="20"/>
          <w:szCs w:val="20"/>
          <w:lang w:val="ru-RU"/>
        </w:rPr>
        <w:t xml:space="preserve"> Для инфузии допамина</w:t>
      </w:r>
      <w:r w:rsidR="00E841E1" w:rsidRPr="00931C78">
        <w:rPr>
          <w:rFonts w:ascii="Noto Sans" w:hAnsi="Noto Sans" w:cs="Noto Sans"/>
          <w:sz w:val="20"/>
          <w:szCs w:val="20"/>
          <w:lang w:val="ru-RU"/>
        </w:rPr>
        <w:t xml:space="preserve"> через шприцевой дозатор проще всего задать объём и время.</w:t>
      </w:r>
      <w:r w:rsidR="00F373F5" w:rsidRPr="00931C78">
        <w:rPr>
          <w:rFonts w:ascii="Noto Sans" w:hAnsi="Noto Sans" w:cs="Noto Sans"/>
          <w:sz w:val="20"/>
          <w:szCs w:val="20"/>
          <w:lang w:val="ru-RU"/>
        </w:rPr>
        <w:t xml:space="preserve"> </w:t>
      </w:r>
    </w:p>
    <w:p w14:paraId="479D8EE2" w14:textId="027F53A4" w:rsidR="00F373F5" w:rsidRPr="00931C78" w:rsidRDefault="00F373F5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</w:p>
    <w:p w14:paraId="69B85E64" w14:textId="3E06D466" w:rsidR="00F373F5" w:rsidRPr="00931C78" w:rsidRDefault="00F373F5" w:rsidP="00416C85">
      <w:pPr>
        <w:spacing w:after="0"/>
        <w:rPr>
          <w:rFonts w:ascii="Noto Sans" w:hAnsi="Noto Sans" w:cs="Noto Sans"/>
          <w:sz w:val="20"/>
          <w:szCs w:val="20"/>
          <w:lang w:val="en-150"/>
        </w:rPr>
      </w:pPr>
      <w:r w:rsidRPr="00931C78">
        <w:rPr>
          <w:rFonts w:ascii="Noto Sans" w:hAnsi="Noto Sans" w:cs="Noto Sans"/>
          <w:sz w:val="20"/>
          <w:szCs w:val="20"/>
          <w:lang w:val="ru-RU"/>
        </w:rPr>
        <w:t>Возьмём шприц 20 мл, и наберем в него 1 мл 4% раствора допамина.</w:t>
      </w:r>
      <w:r w:rsidR="001C683D" w:rsidRPr="00931C78">
        <w:rPr>
          <w:rFonts w:ascii="Noto Sans" w:hAnsi="Noto Sans" w:cs="Noto Sans"/>
          <w:sz w:val="20"/>
          <w:szCs w:val="20"/>
          <w:lang w:val="ru-RU"/>
        </w:rPr>
        <w:t xml:space="preserve"> Оставшийся объём заполним 0,9% раствором </w:t>
      </w:r>
      <w:r w:rsidR="001C683D" w:rsidRPr="00931C78">
        <w:rPr>
          <w:rFonts w:ascii="Noto Sans" w:hAnsi="Noto Sans" w:cs="Noto Sans"/>
          <w:sz w:val="20"/>
          <w:szCs w:val="20"/>
          <w:lang w:val="en-150"/>
        </w:rPr>
        <w:t xml:space="preserve">NaCl. </w:t>
      </w:r>
    </w:p>
    <w:p w14:paraId="270F125D" w14:textId="0840544D" w:rsidR="00083130" w:rsidRPr="00931C78" w:rsidRDefault="00083130" w:rsidP="00416C85">
      <w:pPr>
        <w:spacing w:after="0"/>
        <w:rPr>
          <w:rFonts w:ascii="Noto Sans" w:hAnsi="Noto Sans" w:cs="Noto Sans"/>
          <w:sz w:val="20"/>
          <w:szCs w:val="20"/>
          <w:lang w:val="en-150"/>
        </w:rPr>
      </w:pPr>
    </w:p>
    <w:p w14:paraId="26EED1A2" w14:textId="579F8430" w:rsidR="00083130" w:rsidRPr="00931C78" w:rsidRDefault="00FE0B6F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31C78">
        <w:rPr>
          <w:rFonts w:ascii="Noto Sans" w:hAnsi="Noto Sans" w:cs="Noto Sans"/>
          <w:sz w:val="20"/>
          <w:szCs w:val="20"/>
          <w:lang w:val="ru-RU"/>
        </w:rPr>
        <w:t>Начальная скорость введения допамина обычно составляет 5 мкг/кг/мин</w:t>
      </w:r>
      <w:r w:rsidR="00276FA5" w:rsidRPr="00931C78">
        <w:rPr>
          <w:rFonts w:ascii="Noto Sans" w:hAnsi="Noto Sans" w:cs="Noto Sans"/>
          <w:sz w:val="20"/>
          <w:szCs w:val="20"/>
          <w:lang w:val="ru-RU"/>
        </w:rPr>
        <w:t xml:space="preserve"> (</w:t>
      </w:r>
      <w:r w:rsidR="00276FA5" w:rsidRPr="00931C78">
        <w:rPr>
          <w:rFonts w:ascii="Noto Sans" w:hAnsi="Noto Sans" w:cs="Noto Sans"/>
          <w:color w:val="000000"/>
          <w:sz w:val="20"/>
          <w:szCs w:val="20"/>
          <w:shd w:val="clear" w:color="auto" w:fill="FFFFFF"/>
        </w:rPr>
        <w:t>увеличивает почечный кровоток и диурез</w:t>
      </w:r>
      <w:r w:rsidR="00276FA5" w:rsidRPr="00931C78">
        <w:rPr>
          <w:rFonts w:ascii="Noto Sans" w:hAnsi="Noto Sans" w:cs="Noto Sans"/>
          <w:sz w:val="20"/>
          <w:szCs w:val="20"/>
          <w:lang w:val="ru-RU"/>
        </w:rPr>
        <w:t>)</w:t>
      </w:r>
      <w:r w:rsidRPr="00931C78">
        <w:rPr>
          <w:rFonts w:ascii="Noto Sans" w:hAnsi="Noto Sans" w:cs="Noto Sans"/>
          <w:sz w:val="20"/>
          <w:szCs w:val="20"/>
          <w:lang w:val="ru-RU"/>
        </w:rPr>
        <w:t xml:space="preserve">. </w:t>
      </w:r>
      <w:r w:rsidR="00CE7174" w:rsidRPr="00931C78">
        <w:rPr>
          <w:rFonts w:ascii="Noto Sans" w:hAnsi="Noto Sans" w:cs="Noto Sans"/>
          <w:sz w:val="20"/>
          <w:szCs w:val="20"/>
          <w:lang w:val="ru-RU"/>
        </w:rPr>
        <w:t xml:space="preserve">Пусть пациент весит 65 кг. </w:t>
      </w:r>
      <w:r w:rsidR="00E77491" w:rsidRPr="00931C78">
        <w:rPr>
          <w:rFonts w:ascii="Noto Sans" w:hAnsi="Noto Sans" w:cs="Noto Sans"/>
          <w:sz w:val="20"/>
          <w:szCs w:val="20"/>
          <w:lang w:val="ru-RU"/>
        </w:rPr>
        <w:t xml:space="preserve">Основываясь на весе </w:t>
      </w:r>
      <w:r w:rsidR="007D1F75" w:rsidRPr="00931C78">
        <w:rPr>
          <w:rFonts w:ascii="Noto Sans" w:hAnsi="Noto Sans" w:cs="Noto Sans"/>
          <w:sz w:val="20"/>
          <w:szCs w:val="20"/>
          <w:lang w:val="ru-RU"/>
        </w:rPr>
        <w:t>пациента,</w:t>
      </w:r>
      <w:r w:rsidRPr="00931C78">
        <w:rPr>
          <w:rFonts w:ascii="Noto Sans" w:hAnsi="Noto Sans" w:cs="Noto Sans"/>
          <w:sz w:val="20"/>
          <w:szCs w:val="20"/>
          <w:lang w:val="ru-RU"/>
        </w:rPr>
        <w:t xml:space="preserve"> рассчитаем, </w:t>
      </w:r>
      <w:r w:rsidR="00D246D3" w:rsidRPr="00931C78">
        <w:rPr>
          <w:rFonts w:ascii="Noto Sans" w:hAnsi="Noto Sans" w:cs="Noto Sans"/>
          <w:sz w:val="20"/>
          <w:szCs w:val="20"/>
          <w:lang w:val="ru-RU"/>
        </w:rPr>
        <w:t xml:space="preserve">с какой </w:t>
      </w:r>
      <w:r w:rsidR="005545A9" w:rsidRPr="00931C78">
        <w:rPr>
          <w:rFonts w:ascii="Noto Sans" w:hAnsi="Noto Sans" w:cs="Noto Sans"/>
          <w:sz w:val="20"/>
          <w:szCs w:val="20"/>
          <w:lang w:val="ru-RU"/>
        </w:rPr>
        <w:t xml:space="preserve">фактически </w:t>
      </w:r>
      <w:r w:rsidR="00D246D3" w:rsidRPr="00931C78">
        <w:rPr>
          <w:rFonts w:ascii="Noto Sans" w:hAnsi="Noto Sans" w:cs="Noto Sans"/>
          <w:sz w:val="20"/>
          <w:szCs w:val="20"/>
          <w:lang w:val="ru-RU"/>
        </w:rPr>
        <w:t>скоростью он должен получать допамин</w:t>
      </w:r>
      <w:r w:rsidR="00C216FA" w:rsidRPr="00931C78">
        <w:rPr>
          <w:rFonts w:ascii="Noto Sans" w:hAnsi="Noto Sans" w:cs="Noto Sans"/>
          <w:sz w:val="20"/>
          <w:szCs w:val="20"/>
          <w:lang w:val="ru-RU"/>
        </w:rPr>
        <w:t>:</w:t>
      </w:r>
    </w:p>
    <w:p w14:paraId="38E27842" w14:textId="0512319A" w:rsidR="00C216FA" w:rsidRPr="00931C78" w:rsidRDefault="00C216FA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</w:p>
    <w:p w14:paraId="260585F6" w14:textId="54BD3145" w:rsidR="00D5119E" w:rsidRPr="00931C78" w:rsidRDefault="00D5119E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  <w:r w:rsidRPr="00931C78">
        <w:rPr>
          <w:rFonts w:ascii="Noto Sans" w:hAnsi="Noto Sans" w:cs="Noto Sans"/>
          <w:sz w:val="20"/>
          <w:szCs w:val="20"/>
          <w:lang w:val="ru-RU"/>
        </w:rPr>
        <w:t xml:space="preserve">65 кг * 5 мкг/кг/мин = </w:t>
      </w:r>
      <w:r w:rsidR="00860A11" w:rsidRPr="00931C78">
        <w:rPr>
          <w:rFonts w:ascii="Noto Sans" w:hAnsi="Noto Sans" w:cs="Noto Sans"/>
          <w:sz w:val="20"/>
          <w:szCs w:val="20"/>
          <w:lang w:val="ru-RU"/>
        </w:rPr>
        <w:t>325 мкг/мин</w:t>
      </w:r>
    </w:p>
    <w:p w14:paraId="3757FF6D" w14:textId="77777777" w:rsidR="00C216FA" w:rsidRPr="00931C78" w:rsidRDefault="00C216FA" w:rsidP="00416C85">
      <w:pPr>
        <w:spacing w:after="0"/>
        <w:rPr>
          <w:rFonts w:ascii="Noto Sans" w:hAnsi="Noto Sans" w:cs="Noto Sans"/>
          <w:sz w:val="20"/>
          <w:szCs w:val="20"/>
          <w:lang w:val="ru-RU"/>
        </w:rPr>
      </w:pPr>
    </w:p>
    <w:p w14:paraId="74BAD054" w14:textId="77777777" w:rsidR="00CC7412" w:rsidRPr="006E4B06" w:rsidRDefault="00F55706" w:rsidP="00CC7412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C20E3F">
        <w:rPr>
          <w:rFonts w:ascii="Noto Sans" w:hAnsi="Noto Sans" w:cs="Noto Sans"/>
          <w:sz w:val="20"/>
          <w:szCs w:val="20"/>
          <w:lang w:val="ru-RU"/>
        </w:rPr>
        <w:t>Допустим, что мы хотим давать ему начальную дозу в течение 5 минут</w:t>
      </w:r>
      <w:r w:rsidR="009758B1" w:rsidRPr="00C20E3F">
        <w:rPr>
          <w:rFonts w:ascii="Noto Sans" w:hAnsi="Noto Sans" w:cs="Noto Sans"/>
          <w:sz w:val="20"/>
          <w:szCs w:val="20"/>
          <w:lang w:val="ru-RU"/>
        </w:rPr>
        <w:t>, после чего перейдем к</w:t>
      </w:r>
      <w:r w:rsidR="00DA765D" w:rsidRPr="00C20E3F">
        <w:rPr>
          <w:rFonts w:ascii="Noto Sans" w:hAnsi="Noto Sans" w:cs="Noto Sans"/>
          <w:sz w:val="20"/>
          <w:szCs w:val="20"/>
          <w:lang w:val="ru-RU"/>
        </w:rPr>
        <w:t xml:space="preserve"> средней дозе 10 мкг/мин (</w:t>
      </w:r>
      <w:r w:rsidR="00DA765D" w:rsidRPr="00C20E3F">
        <w:rPr>
          <w:rFonts w:ascii="Noto Sans" w:hAnsi="Noto Sans" w:cs="Noto Sans"/>
          <w:color w:val="000000"/>
          <w:sz w:val="20"/>
          <w:szCs w:val="20"/>
          <w:shd w:val="clear" w:color="auto" w:fill="FFFFFF"/>
        </w:rPr>
        <w:t>увеличивает почечный кровоток, ЧСС, сократимость миокарда и сердечный выброс</w:t>
      </w:r>
      <w:r w:rsidR="00206DDF" w:rsidRPr="00C20E3F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).</w:t>
      </w:r>
      <w:r w:rsidR="009D4CC6" w:rsidRPr="00C20E3F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</w:t>
      </w:r>
      <w:r w:rsidR="00CC7412" w:rsidRPr="00C20E3F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В 20 мл нашего раствора находится 40000 мкг допамина</w:t>
      </w:r>
      <w:r w:rsidR="00CC7412">
        <w:rPr>
          <w:rFonts w:cs="Noto Sans"/>
          <w:color w:val="000000"/>
          <w:sz w:val="20"/>
          <w:szCs w:val="20"/>
          <w:shd w:val="clear" w:color="auto" w:fill="FFFFFF"/>
          <w:lang w:val="ru-RU"/>
        </w:rPr>
        <w:t xml:space="preserve">. </w:t>
      </w:r>
      <w:r w:rsidR="00CC7412" w:rsidRPr="00C20E3F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Тогда, рассчитаем </w:t>
      </w:r>
      <w:r w:rsidR="00CC7412"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объём, который должен получить наш пациент за 5 минут:</w:t>
      </w:r>
    </w:p>
    <w:p w14:paraId="7B667E56" w14:textId="77777777" w:rsidR="009D4CC6" w:rsidRPr="006E4B06" w:rsidRDefault="009D4CC6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54B6E4E1" w14:textId="5AF12621" w:rsidR="00480C08" w:rsidRPr="006E4B06" w:rsidRDefault="007E1D3A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40000 мкг</w:t>
      </w:r>
      <w:r w:rsidR="0077788F"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/ 325 мкг/мин = 123 минуты</w:t>
      </w:r>
    </w:p>
    <w:p w14:paraId="57FCDE9D" w14:textId="1AF51AA8" w:rsidR="0048538A" w:rsidRPr="006E4B06" w:rsidRDefault="0048538A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480C6EE8" w14:textId="1B7BBD1E" w:rsidR="0048538A" w:rsidRPr="006E4B06" w:rsidRDefault="000078F3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Таким образом, на инфузомате необходимо выставить:</w:t>
      </w:r>
    </w:p>
    <w:p w14:paraId="7512E423" w14:textId="77777777" w:rsidR="007521DF" w:rsidRPr="006E4B06" w:rsidRDefault="007521DF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0A34167A" w14:textId="1B7E70D7" w:rsidR="000078F3" w:rsidRPr="006E4B06" w:rsidRDefault="000078F3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Объём: </w:t>
      </w:r>
      <w:r w:rsidR="00CC7412"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20</w:t>
      </w:r>
      <w:r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мл</w:t>
      </w:r>
    </w:p>
    <w:p w14:paraId="23D36CF7" w14:textId="5656BFC9" w:rsidR="000078F3" w:rsidRPr="006E4B06" w:rsidRDefault="000078F3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Время: </w:t>
      </w:r>
      <w:r w:rsidR="006E4B06"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2 часа 3</w:t>
      </w:r>
      <w:r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минут</w:t>
      </w:r>
      <w:r w:rsidR="00CC7412" w:rsidRPr="006E4B06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ы</w:t>
      </w:r>
    </w:p>
    <w:p w14:paraId="20671089" w14:textId="735FEE8E" w:rsidR="007521DF" w:rsidRPr="00A83A44" w:rsidRDefault="007521DF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424FC535" w14:textId="1BF75450" w:rsidR="007A3031" w:rsidRPr="004F16FB" w:rsidRDefault="008E7DD5" w:rsidP="00091B6D">
      <w:pPr>
        <w:spacing w:after="0"/>
        <w:rPr>
          <w:rFonts w:cs="Noto Sans"/>
          <w:color w:val="000000"/>
          <w:sz w:val="20"/>
          <w:szCs w:val="20"/>
          <w:shd w:val="clear" w:color="auto" w:fill="FFFFFF"/>
          <w:lang w:val="ru-RU"/>
        </w:rPr>
      </w:pPr>
      <w:r w:rsidRPr="00C91ACC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После того, как мы закончим с этим этапом, необходимо наладить введение со ск</w:t>
      </w:r>
      <w:r w:rsidR="00BC1788" w:rsidRPr="00C91ACC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о</w:t>
      </w:r>
      <w:r w:rsidRPr="00C91ACC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ростью 10 мкг/кг/мин</w:t>
      </w:r>
      <w:r w:rsidR="004F16FB">
        <w:rPr>
          <w:rFonts w:cs="Noto Sans"/>
          <w:color w:val="000000"/>
          <w:sz w:val="20"/>
          <w:szCs w:val="20"/>
          <w:shd w:val="clear" w:color="auto" w:fill="FFFFFF"/>
          <w:lang w:val="ru-RU"/>
        </w:rPr>
        <w:t>:</w:t>
      </w:r>
      <w:bookmarkStart w:id="0" w:name="_GoBack"/>
      <w:bookmarkEnd w:id="0"/>
    </w:p>
    <w:p w14:paraId="6007E636" w14:textId="2A177E8F" w:rsidR="00BC1788" w:rsidRPr="004A4EE0" w:rsidRDefault="00BC1788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625EFEBA" w14:textId="631E366F" w:rsidR="00BC1788" w:rsidRPr="004A4EE0" w:rsidRDefault="00600871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65 кг * 10 мкг/кг/мин = 650 мкг/мин</w:t>
      </w:r>
    </w:p>
    <w:p w14:paraId="55037FF7" w14:textId="7B507349" w:rsidR="006C08EC" w:rsidRPr="004A4EE0" w:rsidRDefault="00F158B1" w:rsidP="00F158B1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40000 / </w:t>
      </w:r>
      <w:r w:rsidR="007D4DAF"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650 мкг/мин </w:t>
      </w: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= </w:t>
      </w:r>
      <w:r w:rsidR="00BE2CA9"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62 минуты</w:t>
      </w:r>
    </w:p>
    <w:p w14:paraId="79289D62" w14:textId="262AB369" w:rsidR="00BA70E4" w:rsidRPr="004A4EE0" w:rsidRDefault="00BA70E4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4F3191E5" w14:textId="6F54437A" w:rsidR="00BA70E4" w:rsidRPr="004A4EE0" w:rsidRDefault="00C91ACC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Для этого остановим инфузию и введём новые параметры:</w:t>
      </w:r>
    </w:p>
    <w:p w14:paraId="4947F3A5" w14:textId="558D6B9D" w:rsidR="005E2682" w:rsidRPr="004A4EE0" w:rsidRDefault="005E2682" w:rsidP="005E2682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Объём: </w:t>
      </w:r>
      <w:r w:rsidR="0017135E"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20</w:t>
      </w: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мл</w:t>
      </w:r>
    </w:p>
    <w:p w14:paraId="685AD05D" w14:textId="0DCF1F75" w:rsidR="005E2682" w:rsidRPr="004A4EE0" w:rsidRDefault="005E2682" w:rsidP="005E2682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Время: </w:t>
      </w:r>
      <w:r w:rsidR="0017135E"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62</w:t>
      </w:r>
      <w:r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 xml:space="preserve"> минут</w:t>
      </w:r>
      <w:r w:rsidR="0017135E" w:rsidRPr="004A4EE0"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  <w:t>ы</w:t>
      </w:r>
    </w:p>
    <w:p w14:paraId="4DC0709D" w14:textId="77777777" w:rsidR="005E2682" w:rsidRPr="004A4EE0" w:rsidRDefault="005E2682" w:rsidP="00091B6D">
      <w:pPr>
        <w:spacing w:after="0"/>
        <w:rPr>
          <w:rFonts w:ascii="Noto Sans" w:hAnsi="Noto Sans" w:cs="Noto Sans"/>
          <w:color w:val="000000"/>
          <w:sz w:val="20"/>
          <w:szCs w:val="20"/>
          <w:shd w:val="clear" w:color="auto" w:fill="FFFFFF"/>
          <w:lang w:val="ru-RU"/>
        </w:rPr>
      </w:pPr>
    </w:p>
    <w:p w14:paraId="0DFD1DC3" w14:textId="63D64D21" w:rsidR="00C71A92" w:rsidRDefault="008516C5" w:rsidP="00C91ACC">
      <w:pPr>
        <w:spacing w:after="0"/>
        <w:rPr>
          <w:rFonts w:cs="Noto Sans"/>
          <w:b/>
          <w:bCs/>
          <w:sz w:val="20"/>
          <w:szCs w:val="20"/>
          <w:lang w:val="ru-RU"/>
        </w:rPr>
      </w:pPr>
      <w:r w:rsidRPr="004A4EE0">
        <w:rPr>
          <w:rFonts w:ascii="Noto Sans" w:hAnsi="Noto Sans" w:cs="Noto Sans"/>
          <w:sz w:val="20"/>
          <w:szCs w:val="20"/>
          <w:lang w:val="ru-RU"/>
        </w:rPr>
        <w:t>Таким образом</w:t>
      </w:r>
      <w:r w:rsidRPr="004A4EE0">
        <w:rPr>
          <w:rFonts w:ascii="Noto Sans" w:hAnsi="Noto Sans" w:cs="Noto Sans"/>
          <w:b/>
          <w:bCs/>
          <w:sz w:val="20"/>
          <w:szCs w:val="20"/>
          <w:lang w:val="ru-RU"/>
        </w:rPr>
        <w:t xml:space="preserve">, для того, чтобы управлять скоростью введения допамина, нужно </w:t>
      </w:r>
      <w:r w:rsidR="00212376" w:rsidRPr="004A4EE0">
        <w:rPr>
          <w:rFonts w:ascii="Noto Sans" w:hAnsi="Noto Sans" w:cs="Noto Sans"/>
          <w:b/>
          <w:bCs/>
          <w:sz w:val="20"/>
          <w:szCs w:val="20"/>
          <w:lang w:val="ru-RU"/>
        </w:rPr>
        <w:t xml:space="preserve">лишь перерасчитывать время инфузии, не меняя </w:t>
      </w:r>
      <w:r w:rsidR="00BE4618" w:rsidRPr="004A4EE0">
        <w:rPr>
          <w:rFonts w:ascii="Noto Sans" w:hAnsi="Noto Sans" w:cs="Noto Sans"/>
          <w:b/>
          <w:bCs/>
          <w:sz w:val="20"/>
          <w:szCs w:val="20"/>
          <w:lang w:val="ru-RU"/>
        </w:rPr>
        <w:t>при этом другие параметры.</w:t>
      </w:r>
    </w:p>
    <w:p w14:paraId="549EC8D3" w14:textId="34248B89" w:rsidR="00565069" w:rsidRDefault="00A139BF" w:rsidP="00C91ACC">
      <w:pPr>
        <w:spacing w:after="0"/>
        <w:rPr>
          <w:rFonts w:cs="Noto Sans"/>
          <w:b/>
          <w:bCs/>
          <w:sz w:val="20"/>
          <w:szCs w:val="20"/>
          <w:lang w:val="ru-RU"/>
        </w:rPr>
      </w:pPr>
      <w:r w:rsidRPr="00A139BF">
        <w:rPr>
          <w:rFonts w:ascii="Noto Sans" w:hAnsi="Noto Sans" w:cs="Noto Sans"/>
          <w:b/>
          <w:bCs/>
          <w:noProof/>
          <w:sz w:val="20"/>
          <w:szCs w:val="20"/>
          <w:u w:val="single"/>
          <w:lang w:val="ru-RU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BF87B3" wp14:editId="526F2D39">
                <wp:simplePos x="0" y="0"/>
                <wp:positionH relativeFrom="column">
                  <wp:posOffset>2948509</wp:posOffset>
                </wp:positionH>
                <wp:positionV relativeFrom="paragraph">
                  <wp:posOffset>158499</wp:posOffset>
                </wp:positionV>
                <wp:extent cx="2360930" cy="1404620"/>
                <wp:effectExtent l="0" t="0" r="0" b="254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548386" w14:textId="360AF8A6" w:rsidR="00A139BF" w:rsidRPr="00A139BF" w:rsidRDefault="00A139BF">
                            <w:r w:rsidRPr="00A139BF">
                              <w:rPr>
                                <w:rFonts w:ascii="Noto Sans" w:hAnsi="Noto Sans" w:cs="Noto Sans"/>
                                <w:b/>
                                <w:bCs/>
                                <w:sz w:val="20"/>
                                <w:szCs w:val="20"/>
                                <w:lang w:val="ru-RU"/>
                              </w:rPr>
                              <w:t>= Время инфузии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BF87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2.15pt;margin-top:12.5pt;width:185.9pt;height:11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" filled="f" stroked="f">
                <v:textbox style="mso-fit-shape-to-text:t">
                  <w:txbxContent>
                    <w:p w14:paraId="4A548386" w14:textId="360AF8A6" w:rsidR="00A139BF" w:rsidRPr="00A139BF" w:rsidRDefault="00A139BF">
                      <w:r w:rsidRPr="00A139BF">
                        <w:rPr>
                          <w:rFonts w:ascii="Noto Sans" w:hAnsi="Noto Sans" w:cs="Noto Sans"/>
                          <w:b/>
                          <w:bCs/>
                          <w:sz w:val="20"/>
                          <w:szCs w:val="20"/>
                          <w:lang w:val="ru-RU"/>
                        </w:rPr>
                        <w:t>= Время инфузии</w:t>
                      </w:r>
                    </w:p>
                  </w:txbxContent>
                </v:textbox>
              </v:shape>
            </w:pict>
          </mc:Fallback>
        </mc:AlternateContent>
      </w:r>
    </w:p>
    <w:p w14:paraId="7C081BB9" w14:textId="13B47497" w:rsidR="00A139BF" w:rsidRPr="00A139BF" w:rsidRDefault="00A139BF" w:rsidP="00C91ACC">
      <w:pPr>
        <w:spacing w:after="0"/>
        <w:rPr>
          <w:rFonts w:cs="Noto Sans"/>
          <w:b/>
          <w:bCs/>
          <w:sz w:val="20"/>
          <w:szCs w:val="20"/>
          <w:u w:val="single"/>
          <w:lang w:val="ru-RU"/>
        </w:rPr>
      </w:pPr>
      <w:r>
        <w:rPr>
          <w:rFonts w:cs="Noto Sans"/>
          <w:b/>
          <w:bCs/>
          <w:sz w:val="20"/>
          <w:szCs w:val="20"/>
          <w:u w:val="single"/>
          <w:lang w:val="ru-RU"/>
        </w:rPr>
        <w:t xml:space="preserve">                  </w:t>
      </w:r>
      <w:r w:rsidR="001C50D2" w:rsidRPr="00A139BF">
        <w:rPr>
          <w:rFonts w:ascii="Noto Sans" w:hAnsi="Noto Sans" w:cs="Noto Sans"/>
          <w:b/>
          <w:bCs/>
          <w:sz w:val="20"/>
          <w:szCs w:val="20"/>
          <w:u w:val="single"/>
          <w:lang w:val="ru-RU"/>
        </w:rPr>
        <w:t xml:space="preserve">Доза допамина в шприце </w:t>
      </w:r>
      <w:r w:rsidR="008B6337" w:rsidRPr="00A139BF">
        <w:rPr>
          <w:rFonts w:ascii="Noto Sans" w:hAnsi="Noto Sans" w:cs="Noto Sans"/>
          <w:b/>
          <w:bCs/>
          <w:sz w:val="20"/>
          <w:szCs w:val="20"/>
          <w:u w:val="single"/>
          <w:lang w:val="ru-RU"/>
        </w:rPr>
        <w:t>в мкг</w:t>
      </w:r>
      <w:r>
        <w:rPr>
          <w:rFonts w:cs="Noto Sans"/>
          <w:b/>
          <w:bCs/>
          <w:sz w:val="20"/>
          <w:szCs w:val="20"/>
          <w:u w:val="single"/>
          <w:lang w:val="ru-RU"/>
        </w:rPr>
        <w:t>________</w:t>
      </w:r>
    </w:p>
    <w:p w14:paraId="7A724504" w14:textId="3D93DDBD" w:rsidR="00565069" w:rsidRPr="00A139BF" w:rsidRDefault="001C50D2" w:rsidP="00C91ACC">
      <w:pPr>
        <w:spacing w:after="0"/>
        <w:rPr>
          <w:rFonts w:ascii="Noto Sans" w:hAnsi="Noto Sans" w:cs="Noto Sans"/>
          <w:b/>
          <w:bCs/>
          <w:sz w:val="20"/>
          <w:szCs w:val="20"/>
          <w:lang w:val="ru-RU"/>
        </w:rPr>
      </w:pPr>
      <w:r w:rsidRPr="00A139BF">
        <w:rPr>
          <w:rFonts w:ascii="Noto Sans" w:hAnsi="Noto Sans" w:cs="Noto Sans"/>
          <w:b/>
          <w:bCs/>
          <w:sz w:val="20"/>
          <w:szCs w:val="20"/>
          <w:lang w:val="ru-RU"/>
        </w:rPr>
        <w:t>(</w:t>
      </w:r>
      <w:r w:rsidR="00565069" w:rsidRPr="00A139BF">
        <w:rPr>
          <w:rFonts w:ascii="Noto Sans" w:hAnsi="Noto Sans" w:cs="Noto Sans"/>
          <w:b/>
          <w:bCs/>
          <w:sz w:val="20"/>
          <w:szCs w:val="20"/>
          <w:lang w:val="ru-RU"/>
        </w:rPr>
        <w:t>Вес пациента</w:t>
      </w:r>
      <w:r w:rsidRPr="00A139BF">
        <w:rPr>
          <w:rFonts w:ascii="Noto Sans" w:hAnsi="Noto Sans" w:cs="Noto Sans"/>
          <w:b/>
          <w:bCs/>
          <w:sz w:val="20"/>
          <w:szCs w:val="20"/>
          <w:lang w:val="ru-RU"/>
        </w:rPr>
        <w:t xml:space="preserve"> * Скорость </w:t>
      </w:r>
      <w:r w:rsidR="001F05FB" w:rsidRPr="00A139BF">
        <w:rPr>
          <w:rFonts w:ascii="Noto Sans" w:hAnsi="Noto Sans" w:cs="Noto Sans"/>
          <w:b/>
          <w:bCs/>
          <w:sz w:val="20"/>
          <w:szCs w:val="20"/>
          <w:lang w:val="ru-RU"/>
        </w:rPr>
        <w:t>введения допамина)</w:t>
      </w:r>
      <w:r w:rsidR="00DE1EBE" w:rsidRPr="00A139BF">
        <w:rPr>
          <w:rFonts w:ascii="Noto Sans" w:hAnsi="Noto Sans" w:cs="Noto Sans"/>
          <w:b/>
          <w:bCs/>
          <w:sz w:val="20"/>
          <w:szCs w:val="20"/>
          <w:lang w:val="ru-RU"/>
        </w:rPr>
        <w:t xml:space="preserve"> </w:t>
      </w:r>
    </w:p>
    <w:p w14:paraId="047FDCB2" w14:textId="55E8152D" w:rsidR="00B44162" w:rsidRDefault="00B44162" w:rsidP="00416C85">
      <w:pPr>
        <w:spacing w:after="0"/>
        <w:rPr>
          <w:rFonts w:cs="Noto Sans"/>
          <w:sz w:val="20"/>
          <w:szCs w:val="20"/>
          <w:lang w:val="ru-RU"/>
        </w:rPr>
      </w:pPr>
    </w:p>
    <w:sectPr w:rsidR="00B4416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Noto Sans">
    <w:charset w:val="00"/>
    <w:family w:val="swiss"/>
    <w:pitch w:val="variable"/>
    <w:sig w:usb0="E00002FF" w:usb1="4000001F" w:usb2="08000029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56DEC"/>
    <w:multiLevelType w:val="hybridMultilevel"/>
    <w:tmpl w:val="775A490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33F5F"/>
    <w:multiLevelType w:val="hybridMultilevel"/>
    <w:tmpl w:val="28221B72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NDY1MzIysTAzMTBS0lEKTi0uzszPAykwqgUAuCs3SSwAAAA="/>
  </w:docVars>
  <w:rsids>
    <w:rsidRoot w:val="00D758E1"/>
    <w:rsid w:val="000078F3"/>
    <w:rsid w:val="00010733"/>
    <w:rsid w:val="0002251B"/>
    <w:rsid w:val="00083130"/>
    <w:rsid w:val="00091B6D"/>
    <w:rsid w:val="00093552"/>
    <w:rsid w:val="00093A7A"/>
    <w:rsid w:val="000B424B"/>
    <w:rsid w:val="000F118B"/>
    <w:rsid w:val="000F30BC"/>
    <w:rsid w:val="00127EC4"/>
    <w:rsid w:val="0015395A"/>
    <w:rsid w:val="0017135E"/>
    <w:rsid w:val="001C50D2"/>
    <w:rsid w:val="001C683D"/>
    <w:rsid w:val="001D43A3"/>
    <w:rsid w:val="001E339C"/>
    <w:rsid w:val="001F05FB"/>
    <w:rsid w:val="00206DDF"/>
    <w:rsid w:val="00212376"/>
    <w:rsid w:val="002322C0"/>
    <w:rsid w:val="00276FA5"/>
    <w:rsid w:val="002D052A"/>
    <w:rsid w:val="002F579C"/>
    <w:rsid w:val="002F73B7"/>
    <w:rsid w:val="00320717"/>
    <w:rsid w:val="00357A54"/>
    <w:rsid w:val="003A7C1E"/>
    <w:rsid w:val="00416C85"/>
    <w:rsid w:val="00480C08"/>
    <w:rsid w:val="0048538A"/>
    <w:rsid w:val="004A4EE0"/>
    <w:rsid w:val="004C03DB"/>
    <w:rsid w:val="004F16FB"/>
    <w:rsid w:val="005545A9"/>
    <w:rsid w:val="00565069"/>
    <w:rsid w:val="00572C9F"/>
    <w:rsid w:val="00582606"/>
    <w:rsid w:val="005B6320"/>
    <w:rsid w:val="005C40C0"/>
    <w:rsid w:val="005E2682"/>
    <w:rsid w:val="00600871"/>
    <w:rsid w:val="00605787"/>
    <w:rsid w:val="00616CB1"/>
    <w:rsid w:val="00665C6E"/>
    <w:rsid w:val="006C08EC"/>
    <w:rsid w:val="006E4B06"/>
    <w:rsid w:val="00730202"/>
    <w:rsid w:val="007521DF"/>
    <w:rsid w:val="0077788F"/>
    <w:rsid w:val="007A08E9"/>
    <w:rsid w:val="007A3031"/>
    <w:rsid w:val="007B0753"/>
    <w:rsid w:val="007D1F75"/>
    <w:rsid w:val="007D4DAF"/>
    <w:rsid w:val="007E1D3A"/>
    <w:rsid w:val="008516C5"/>
    <w:rsid w:val="00860A11"/>
    <w:rsid w:val="00877EF0"/>
    <w:rsid w:val="008835B0"/>
    <w:rsid w:val="008A55EF"/>
    <w:rsid w:val="008B6337"/>
    <w:rsid w:val="008E7DD5"/>
    <w:rsid w:val="00931C78"/>
    <w:rsid w:val="00942867"/>
    <w:rsid w:val="009758B1"/>
    <w:rsid w:val="00981647"/>
    <w:rsid w:val="009874C2"/>
    <w:rsid w:val="009876A8"/>
    <w:rsid w:val="009D4CC6"/>
    <w:rsid w:val="00A03620"/>
    <w:rsid w:val="00A139BF"/>
    <w:rsid w:val="00A528A1"/>
    <w:rsid w:val="00A8339C"/>
    <w:rsid w:val="00A83A44"/>
    <w:rsid w:val="00B16866"/>
    <w:rsid w:val="00B42886"/>
    <w:rsid w:val="00B44162"/>
    <w:rsid w:val="00B64CA9"/>
    <w:rsid w:val="00BA70E4"/>
    <w:rsid w:val="00BC1788"/>
    <w:rsid w:val="00BE2CA9"/>
    <w:rsid w:val="00BE4618"/>
    <w:rsid w:val="00BF23A9"/>
    <w:rsid w:val="00C20E3F"/>
    <w:rsid w:val="00C216FA"/>
    <w:rsid w:val="00C4228E"/>
    <w:rsid w:val="00C67C3A"/>
    <w:rsid w:val="00C71A92"/>
    <w:rsid w:val="00C72D43"/>
    <w:rsid w:val="00C91ACC"/>
    <w:rsid w:val="00CB5150"/>
    <w:rsid w:val="00CC7412"/>
    <w:rsid w:val="00CE7174"/>
    <w:rsid w:val="00CF5796"/>
    <w:rsid w:val="00CF611E"/>
    <w:rsid w:val="00D12E7F"/>
    <w:rsid w:val="00D246D3"/>
    <w:rsid w:val="00D5119E"/>
    <w:rsid w:val="00D640C5"/>
    <w:rsid w:val="00D758E1"/>
    <w:rsid w:val="00D91009"/>
    <w:rsid w:val="00DA765D"/>
    <w:rsid w:val="00DD530E"/>
    <w:rsid w:val="00DD7A26"/>
    <w:rsid w:val="00DE1EBE"/>
    <w:rsid w:val="00E0228C"/>
    <w:rsid w:val="00E77491"/>
    <w:rsid w:val="00E841E1"/>
    <w:rsid w:val="00F158B1"/>
    <w:rsid w:val="00F30E03"/>
    <w:rsid w:val="00F34E79"/>
    <w:rsid w:val="00F373F5"/>
    <w:rsid w:val="00F55706"/>
    <w:rsid w:val="00FE0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950779"/>
  <w15:chartTrackingRefBased/>
  <w15:docId w15:val="{4F261CD2-C90D-4E56-873F-BAE7A3C4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4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1A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37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22</cp:revision>
  <dcterms:created xsi:type="dcterms:W3CDTF">2019-11-08T19:06:00Z</dcterms:created>
  <dcterms:modified xsi:type="dcterms:W3CDTF">2019-12-08T10:26:00Z</dcterms:modified>
</cp:coreProperties>
</file>